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61BF55FA" w:rsidR="001D13A3" w:rsidRPr="001D13A3" w:rsidRDefault="000C6B16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ED76EF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57C313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C6B16">
              <w:rPr>
                <w:b/>
              </w:rPr>
              <w:t xml:space="preserve"> </w:t>
            </w:r>
            <w:r w:rsidR="000C6B16">
              <w:rPr>
                <w:b/>
              </w:rPr>
              <w:fldChar w:fldCharType="begin"/>
            </w:r>
            <w:r w:rsidR="000C6B16">
              <w:rPr>
                <w:b/>
              </w:rPr>
              <w:instrText xml:space="preserve"> MERGEFIELD Student_ID2 </w:instrText>
            </w:r>
            <w:r w:rsidR="000C6B16">
              <w:rPr>
                <w:b/>
              </w:rPr>
              <w:fldChar w:fldCharType="separate"/>
            </w:r>
            <w:r w:rsidR="00ED76EF">
              <w:rPr>
                <w:b/>
                <w:noProof/>
              </w:rPr>
              <w:t>«Student_ID2»</w:t>
            </w:r>
            <w:r w:rsidR="000C6B16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7D62A647" w:rsidR="001D13A3" w:rsidRPr="001D13A3" w:rsidRDefault="00BC552C" w:rsidP="007E197D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E197D">
              <w:rPr>
                <w:b/>
              </w:rPr>
              <w:t>Electric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9F21823" w14:textId="77777777" w:rsidR="00681D0D" w:rsidRDefault="00681D0D" w:rsidP="00681D0D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6794D26D" w:rsidR="001D13A3" w:rsidRPr="001D13A3" w:rsidRDefault="00681D0D" w:rsidP="00681D0D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28B51AB2" w14:textId="77777777" w:rsidR="00AE0979" w:rsidRDefault="00AE0979" w:rsidP="00AE0979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46CDD669" w:rsidR="007A327C" w:rsidRDefault="00AE0979" w:rsidP="00AE0979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0B2871FD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4 credits required)</w:t>
                  </w:r>
                </w:p>
              </w:tc>
            </w:tr>
            <w:tr w:rsidR="00655783" w:rsidRPr="00D7490D" w14:paraId="7D229AD1" w14:textId="77777777" w:rsidTr="00E45558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3B7F6658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290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</w:tcPr>
                <w:p w14:paraId="0D3D20DE" w14:textId="295FC81E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V</w:t>
                  </w:r>
                </w:p>
              </w:tc>
            </w:tr>
            <w:tr w:rsidR="00655783" w:rsidRPr="00D7490D" w14:paraId="13F27DE4" w14:textId="77777777" w:rsidTr="00E45558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283E21B8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6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71(w)</w:t>
                  </w:r>
                </w:p>
              </w:tc>
              <w:tc>
                <w:tcPr>
                  <w:tcW w:w="1969" w:type="dxa"/>
                </w:tcPr>
                <w:p w14:paraId="27D43B45" w14:textId="74F4510F" w:rsidR="00655783" w:rsidRPr="00D7490D" w:rsidRDefault="008E2B5C" w:rsidP="00E4555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P 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Lit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Comp</w:t>
                  </w:r>
                  <w:r w:rsidR="00E45558">
                    <w:rPr>
                      <w:rFonts w:cstheme="minorHAnsi"/>
                      <w:sz w:val="18"/>
                      <w:szCs w:val="18"/>
                    </w:rPr>
                    <w:t>osition</w:t>
                  </w:r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2A4EB2" w:rsidRPr="00D7490D" w14:paraId="6E738FDA" w14:textId="77777777" w:rsidTr="00E45558">
              <w:tc>
                <w:tcPr>
                  <w:tcW w:w="264" w:type="dxa"/>
                  <w:vAlign w:val="center"/>
                </w:tcPr>
                <w:p w14:paraId="50AFF97D" w14:textId="77777777" w:rsidR="002A4EB2" w:rsidRPr="00D7490D" w:rsidRDefault="002A4EB2" w:rsidP="002A4EB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2BFE5A01" w:rsidR="002A4EB2" w:rsidRDefault="002A4EB2" w:rsidP="002A4EB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2FF53EB6" w14:textId="54F19233" w:rsidR="002A4EB2" w:rsidRDefault="002A4EB2" w:rsidP="002A4EB2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2A4EB2" w:rsidRPr="00D7490D" w14:paraId="29A14600" w14:textId="77777777" w:rsidTr="00FF16B1">
              <w:tc>
                <w:tcPr>
                  <w:tcW w:w="3310" w:type="dxa"/>
                  <w:gridSpan w:val="3"/>
                  <w:vAlign w:val="center"/>
                </w:tcPr>
                <w:p w14:paraId="66C834DF" w14:textId="5282A18B" w:rsidR="002A4EB2" w:rsidRDefault="002A4EB2" w:rsidP="002A4EB2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2A4EB2" w:rsidRPr="00D7490D" w14:paraId="6598703F" w14:textId="77777777" w:rsidTr="00E45558">
              <w:tc>
                <w:tcPr>
                  <w:tcW w:w="264" w:type="dxa"/>
                  <w:vAlign w:val="center"/>
                </w:tcPr>
                <w:p w14:paraId="7EFDA136" w14:textId="77777777" w:rsidR="002A4EB2" w:rsidRPr="00D7490D" w:rsidRDefault="002A4EB2" w:rsidP="002A4EB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31E896E" w14:textId="787C245D" w:rsidR="002A4EB2" w:rsidRDefault="002A4EB2" w:rsidP="002A4EB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</w:tcPr>
                <w:p w14:paraId="258B21B2" w14:textId="4D8BFFF1" w:rsidR="002A4EB2" w:rsidRDefault="002A4EB2" w:rsidP="002A4EB2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2A4EB2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FF95FD9" w:rsidR="002A4EB2" w:rsidRPr="00D7490D" w:rsidRDefault="002A4EB2" w:rsidP="002A4EB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years AND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 xml:space="preserve">4 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credits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a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 xml:space="preserve"> req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uire</w:t>
                  </w:r>
                  <w:r w:rsidRPr="0097423B">
                    <w:rPr>
                      <w:rFonts w:cstheme="minorHAnsi"/>
                      <w:b/>
                      <w:sz w:val="16"/>
                      <w:szCs w:val="16"/>
                    </w:rPr>
                    <w:t>d)</w:t>
                  </w:r>
                </w:p>
              </w:tc>
            </w:tr>
            <w:tr w:rsidR="00DB3F3C" w:rsidRPr="00D7490D" w14:paraId="0E4498A9" w14:textId="77777777" w:rsidTr="00E45558">
              <w:tc>
                <w:tcPr>
                  <w:tcW w:w="264" w:type="dxa"/>
                  <w:vAlign w:val="center"/>
                </w:tcPr>
                <w:p w14:paraId="7845F230" w14:textId="274BABCE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598426B1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0569D5FE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B3F3C" w:rsidRPr="00D7490D" w14:paraId="68C6321B" w14:textId="77777777" w:rsidTr="00E45558">
              <w:tc>
                <w:tcPr>
                  <w:tcW w:w="264" w:type="dxa"/>
                  <w:vAlign w:val="center"/>
                </w:tcPr>
                <w:p w14:paraId="4D80FCA6" w14:textId="600F5806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8693FD9" w14:textId="535E65FD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28C355FA" w14:textId="08F81BDF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DB3F3C" w:rsidRPr="00D7490D" w14:paraId="5D8AB70C" w14:textId="77777777" w:rsidTr="00E45558">
              <w:tc>
                <w:tcPr>
                  <w:tcW w:w="264" w:type="dxa"/>
                  <w:vAlign w:val="center"/>
                </w:tcPr>
                <w:p w14:paraId="4AD0B2AD" w14:textId="5CEBC47C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2DC8F4D4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5984FA7F" w14:textId="705BCFEC" w:rsidR="00DB3F3C" w:rsidRPr="002C3BC2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DB3F3C" w:rsidRPr="00D7490D" w14:paraId="6DA89E43" w14:textId="77777777" w:rsidTr="00E45558">
              <w:tc>
                <w:tcPr>
                  <w:tcW w:w="264" w:type="dxa"/>
                  <w:vAlign w:val="center"/>
                </w:tcPr>
                <w:p w14:paraId="5ED8A9E1" w14:textId="7C791936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1B08D278" w:rsidR="00DB3F3C" w:rsidRPr="00D330B3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68F3D7BF" w14:textId="72BDA450" w:rsidR="00DB3F3C" w:rsidRPr="00D330B3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DB3F3C" w:rsidRPr="00D7490D" w14:paraId="4BAE2135" w14:textId="77777777" w:rsidTr="00E45558">
              <w:tc>
                <w:tcPr>
                  <w:tcW w:w="264" w:type="dxa"/>
                  <w:vAlign w:val="center"/>
                </w:tcPr>
                <w:p w14:paraId="3206A41F" w14:textId="3FEDD140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1E004C09" w:rsidR="00DB3F3C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</w:tcPr>
                <w:p w14:paraId="130F43F1" w14:textId="01FE5B0F" w:rsidR="00DB3F3C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DB3F3C" w:rsidRPr="00D7490D" w14:paraId="25A01294" w14:textId="77777777" w:rsidTr="00E45558">
              <w:tc>
                <w:tcPr>
                  <w:tcW w:w="264" w:type="dxa"/>
                  <w:vAlign w:val="center"/>
                </w:tcPr>
                <w:p w14:paraId="72643F93" w14:textId="5AE7BBF6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66D06E5F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</w:tcPr>
                <w:p w14:paraId="79EA1E79" w14:textId="2B728C6C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DB3F3C" w:rsidRPr="00D7490D" w14:paraId="295E68BF" w14:textId="77777777" w:rsidTr="00E45558">
              <w:tc>
                <w:tcPr>
                  <w:tcW w:w="264" w:type="dxa"/>
                  <w:vAlign w:val="center"/>
                </w:tcPr>
                <w:p w14:paraId="380749E6" w14:textId="77777777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AAC8FC" w14:textId="638EDA7B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</w:tcPr>
                <w:p w14:paraId="54ED2983" w14:textId="6617AC82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DB3F3C" w:rsidRPr="00D7490D" w14:paraId="023D5BE8" w14:textId="77777777" w:rsidTr="00E45558">
              <w:tc>
                <w:tcPr>
                  <w:tcW w:w="264" w:type="dxa"/>
                  <w:vAlign w:val="center"/>
                </w:tcPr>
                <w:p w14:paraId="24808162" w14:textId="77777777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0F05D5F" w14:textId="3541E718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</w:tcPr>
                <w:p w14:paraId="503AFE5F" w14:textId="3C4B64D4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DB3F3C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41971B51" w:rsidR="00DB3F3C" w:rsidRPr="00E24587" w:rsidRDefault="00DB3F3C" w:rsidP="00DB3F3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DB3F3C" w:rsidRPr="00D7490D" w14:paraId="406F38E6" w14:textId="77777777" w:rsidTr="00E45558">
              <w:tc>
                <w:tcPr>
                  <w:tcW w:w="264" w:type="dxa"/>
                  <w:vAlign w:val="center"/>
                </w:tcPr>
                <w:p w14:paraId="73076DA7" w14:textId="674AAC4E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vAlign w:val="center"/>
                </w:tcPr>
                <w:p w14:paraId="38982925" w14:textId="141EBCA7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DB3F3C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18D28B9F" w:rsidR="00DB3F3C" w:rsidRPr="00D7490D" w:rsidRDefault="00DB3F3C" w:rsidP="00DB3F3C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DB3F3C" w:rsidRPr="00D7490D" w14:paraId="19031F23" w14:textId="77777777" w:rsidTr="00E45558">
              <w:tc>
                <w:tcPr>
                  <w:tcW w:w="264" w:type="dxa"/>
                  <w:vAlign w:val="center"/>
                </w:tcPr>
                <w:p w14:paraId="280D7EC1" w14:textId="77777777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DB3F3C" w:rsidRPr="00D7490D" w14:paraId="31F578B5" w14:textId="77777777" w:rsidTr="00E45558">
              <w:tc>
                <w:tcPr>
                  <w:tcW w:w="264" w:type="dxa"/>
                  <w:vAlign w:val="center"/>
                </w:tcPr>
                <w:p w14:paraId="17A15728" w14:textId="77777777" w:rsidR="00DB3F3C" w:rsidRPr="00D7490D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DB3F3C" w:rsidRPr="00D7490D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DB3F3C" w:rsidRPr="00D7490D" w14:paraId="0B18A4C7" w14:textId="77777777" w:rsidTr="00E45558">
              <w:tc>
                <w:tcPr>
                  <w:tcW w:w="264" w:type="dxa"/>
                  <w:vAlign w:val="center"/>
                </w:tcPr>
                <w:p w14:paraId="4CC5DDC4" w14:textId="1C247FE6" w:rsidR="00DB3F3C" w:rsidRDefault="00DB3F3C" w:rsidP="00DB3F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DD97F1E" w14:textId="1AB5F7D9" w:rsidR="00DB3F3C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BEE96B5" w14:textId="51F2037E" w:rsidR="00DB3F3C" w:rsidRDefault="00DB3F3C" w:rsidP="00DB3F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BB5CBA" w:rsidRPr="00D7490D" w14:paraId="65F4A034" w14:textId="77777777" w:rsidTr="00E45558">
              <w:tc>
                <w:tcPr>
                  <w:tcW w:w="264" w:type="dxa"/>
                  <w:vAlign w:val="center"/>
                </w:tcPr>
                <w:p w14:paraId="5FE9F7DC" w14:textId="77777777" w:rsidR="00BB5CBA" w:rsidRDefault="00BB5CBA" w:rsidP="00BB5C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DD69B00" w14:textId="0EFBE9D3" w:rsidR="00BB5CBA" w:rsidRDefault="00BB5CBA" w:rsidP="00BB5C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D050DF1" w14:textId="7145FBEC" w:rsidR="00BB5CBA" w:rsidRDefault="00BB5CBA" w:rsidP="00BB5CB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F177C4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D746ED" w:rsidRPr="00D7490D" w14:paraId="1D96CF1D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7A03EBC1" w14:textId="4691316B" w:rsidR="00D746ED" w:rsidRPr="002C3BC2" w:rsidRDefault="00D746ED" w:rsidP="00D746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399B962" w:rsidR="00D746ED" w:rsidRPr="00D7490D" w:rsidRDefault="00D746ED" w:rsidP="00D746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D9304E">
                    <w:rPr>
                      <w:rFonts w:cstheme="minorHAnsi"/>
                      <w:sz w:val="18"/>
                      <w:szCs w:val="18"/>
                    </w:rPr>
                    <w:t>T3</w:t>
                  </w:r>
                  <w:r w:rsidR="007E197D">
                    <w:rPr>
                      <w:rFonts w:cstheme="minorHAnsi"/>
                      <w:sz w:val="18"/>
                      <w:szCs w:val="18"/>
                    </w:rPr>
                    <w:t>8</w:t>
                  </w:r>
                  <w:r>
                    <w:rPr>
                      <w:rFonts w:cstheme="minorHAnsi"/>
                      <w:sz w:val="18"/>
                      <w:szCs w:val="18"/>
                    </w:rPr>
                    <w:t>w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48A7E8E1" w:rsidR="00D746ED" w:rsidRPr="00D7490D" w:rsidRDefault="007E197D" w:rsidP="00D746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ectricity</w:t>
                  </w:r>
                  <w:r w:rsidR="00D746ED">
                    <w:rPr>
                      <w:rFonts w:cstheme="minorHAnsi"/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D746ED" w:rsidRPr="00D7490D" w14:paraId="014C299E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7171E707" w14:textId="4E352DEE" w:rsidR="00D746ED" w:rsidRPr="00D7490D" w:rsidRDefault="00D746ED" w:rsidP="00D746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92FE76A" w:rsidR="00D746ED" w:rsidRPr="00D7490D" w:rsidRDefault="00D746ED" w:rsidP="00D746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4674C0A0" w:rsidR="00D746ED" w:rsidRPr="00D7490D" w:rsidRDefault="00E6708C" w:rsidP="00D746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D746ED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C1D47" w:rsidRPr="00D7490D" w14:paraId="5568A6C6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56AD3A94" w14:textId="2442BF48" w:rsidR="001C1D47" w:rsidRPr="00D7490D" w:rsidRDefault="001C1D47" w:rsidP="001C1D4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1C1D47" w:rsidRPr="00D7490D" w:rsidRDefault="001C1D47" w:rsidP="001C1D4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66C4BAE5" w:rsidR="001C1D47" w:rsidRPr="00D7490D" w:rsidRDefault="001C1D47" w:rsidP="001C1D47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F177C4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B1A8D" w:rsidRPr="00D7490D" w14:paraId="4326A318" w14:textId="77777777" w:rsidTr="00F177C4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FB1A8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4AF012C2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770C6D19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F177C4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6493EF99" w:rsidR="00ED4E85" w:rsidRPr="00ED4E85" w:rsidRDefault="00D330B3" w:rsidP="009742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7423B">
                    <w:rPr>
                      <w:rFonts w:cstheme="minorHAnsi"/>
                      <w:b/>
                      <w:sz w:val="20"/>
                      <w:szCs w:val="20"/>
                    </w:rPr>
                    <w:t xml:space="preserve"> (3 credits required)</w:t>
                  </w:r>
                </w:p>
              </w:tc>
            </w:tr>
            <w:tr w:rsidR="00F177C4" w:rsidRPr="00D7490D" w14:paraId="11E4CAAA" w14:textId="77777777" w:rsidTr="00F177C4">
              <w:tc>
                <w:tcPr>
                  <w:tcW w:w="320" w:type="dxa"/>
                  <w:vAlign w:val="center"/>
                </w:tcPr>
                <w:p w14:paraId="29DA5BBA" w14:textId="7777777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4E088989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31D3D3BE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F177C4" w:rsidRPr="00D7490D" w14:paraId="2936ACCD" w14:textId="77777777" w:rsidTr="00F177C4">
              <w:tc>
                <w:tcPr>
                  <w:tcW w:w="320" w:type="dxa"/>
                  <w:vAlign w:val="center"/>
                </w:tcPr>
                <w:p w14:paraId="5F1EAE8D" w14:textId="709EE1F5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0B09DE3C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42340F76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F177C4" w:rsidRPr="00D7490D" w14:paraId="64103DB9" w14:textId="77777777" w:rsidTr="00F177C4">
              <w:tc>
                <w:tcPr>
                  <w:tcW w:w="320" w:type="dxa"/>
                  <w:vAlign w:val="center"/>
                </w:tcPr>
                <w:p w14:paraId="27C86D21" w14:textId="29BBC4D3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79329BD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52D4FF89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F177C4" w:rsidRPr="00D7490D" w14:paraId="37707DDC" w14:textId="77777777" w:rsidTr="00F177C4">
              <w:tc>
                <w:tcPr>
                  <w:tcW w:w="320" w:type="dxa"/>
                  <w:vAlign w:val="center"/>
                </w:tcPr>
                <w:p w14:paraId="3344C8D0" w14:textId="68F25E0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768E164E" w:rsidR="00F177C4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011E0BDF" w:rsidR="00F177C4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F177C4" w:rsidRPr="00D7490D" w14:paraId="3167D0DB" w14:textId="77777777" w:rsidTr="00F177C4">
              <w:tc>
                <w:tcPr>
                  <w:tcW w:w="320" w:type="dxa"/>
                  <w:vAlign w:val="center"/>
                </w:tcPr>
                <w:p w14:paraId="31360B13" w14:textId="7777777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13C59BB8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04DED7FF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F177C4" w:rsidRPr="00D7490D" w14:paraId="6150A202" w14:textId="77777777" w:rsidTr="00F177C4">
              <w:tc>
                <w:tcPr>
                  <w:tcW w:w="320" w:type="dxa"/>
                  <w:vAlign w:val="center"/>
                </w:tcPr>
                <w:p w14:paraId="6915E2F0" w14:textId="2FC53DB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4A3D8F62" w:rsidR="00F177C4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76ECDD46" w:rsidR="00F177C4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F177C4" w:rsidRPr="00D7490D" w14:paraId="764F7119" w14:textId="77777777" w:rsidTr="00F177C4">
              <w:tc>
                <w:tcPr>
                  <w:tcW w:w="320" w:type="dxa"/>
                  <w:vAlign w:val="center"/>
                </w:tcPr>
                <w:p w14:paraId="6CDFD73C" w14:textId="62423CC0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0FDCD7EE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14F1FB5C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F177C4" w:rsidRPr="00D7490D" w14:paraId="3FEAC442" w14:textId="77777777" w:rsidTr="00F177C4">
              <w:tc>
                <w:tcPr>
                  <w:tcW w:w="320" w:type="dxa"/>
                  <w:vAlign w:val="center"/>
                </w:tcPr>
                <w:p w14:paraId="64E31B05" w14:textId="723FA5FB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3E91F317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0957F610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F177C4" w:rsidRPr="00D7490D" w14:paraId="7AECF3F2" w14:textId="77777777" w:rsidTr="00F177C4">
              <w:tc>
                <w:tcPr>
                  <w:tcW w:w="320" w:type="dxa"/>
                  <w:vAlign w:val="center"/>
                </w:tcPr>
                <w:p w14:paraId="129476A3" w14:textId="4880BDB8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7FF21B2B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29807D87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177C4" w:rsidRPr="00D7490D" w14:paraId="4ED492A2" w14:textId="77777777" w:rsidTr="00F177C4">
              <w:tc>
                <w:tcPr>
                  <w:tcW w:w="320" w:type="dxa"/>
                  <w:vAlign w:val="center"/>
                </w:tcPr>
                <w:p w14:paraId="7E8A03B9" w14:textId="7777777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1053E6F2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1F2E68A1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F177C4" w:rsidRPr="00D7490D" w14:paraId="050F8E83" w14:textId="77777777" w:rsidTr="00F177C4">
              <w:tc>
                <w:tcPr>
                  <w:tcW w:w="320" w:type="dxa"/>
                  <w:vAlign w:val="center"/>
                </w:tcPr>
                <w:p w14:paraId="4FF29BA4" w14:textId="77777777" w:rsidR="00F177C4" w:rsidRPr="00D7490D" w:rsidRDefault="00F177C4" w:rsidP="00F177C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5270AB8C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47720981" w:rsidR="00F177C4" w:rsidRPr="00D7490D" w:rsidRDefault="00F177C4" w:rsidP="00F177C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FB1A8D" w:rsidRPr="00D7490D" w14:paraId="338EED16" w14:textId="77777777" w:rsidTr="00F177C4">
              <w:tc>
                <w:tcPr>
                  <w:tcW w:w="320" w:type="dxa"/>
                  <w:vAlign w:val="center"/>
                </w:tcPr>
                <w:p w14:paraId="78A98D8D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1BA8461F" w14:textId="16A0B8CA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2196DC52" w14:textId="2EDDDB20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4DA658A6" w14:textId="77777777" w:rsidR="007604E0" w:rsidRDefault="007604E0" w:rsidP="000A678F">
            <w:pPr>
              <w:rPr>
                <w:rFonts w:cstheme="minorHAnsi"/>
              </w:rPr>
            </w:pPr>
          </w:p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2636BCE4" w:rsidR="00655783" w:rsidRPr="00D7490D" w:rsidRDefault="000779F2" w:rsidP="000779F2">
                  <w:pPr>
                    <w:jc w:val="center"/>
                    <w:rPr>
                      <w:rFonts w:cstheme="minorHAnsi"/>
                    </w:rPr>
                  </w:pP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21EBB7D8" w:rsidR="002C3BC2" w:rsidRPr="002C3BC2" w:rsidRDefault="00373931" w:rsidP="00517C2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517C22">
                    <w:rPr>
                      <w:rFonts w:cstheme="minorHAnsi"/>
                      <w:sz w:val="16"/>
                      <w:szCs w:val="16"/>
                    </w:rPr>
                    <w:t>o</w:t>
                  </w:r>
                  <w:r w:rsidR="00F94684">
                    <w:rPr>
                      <w:rFonts w:cstheme="minorHAnsi"/>
                      <w:sz w:val="16"/>
                      <w:szCs w:val="16"/>
                    </w:rPr>
                    <w:t>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B1A8D" w:rsidRPr="00D7490D" w14:paraId="7371098F" w14:textId="77777777" w:rsidTr="00F82887">
              <w:tc>
                <w:tcPr>
                  <w:tcW w:w="296" w:type="dxa"/>
                  <w:vAlign w:val="center"/>
                </w:tcPr>
                <w:p w14:paraId="265E7EFE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23A8BDA" w14:textId="057BC073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13D8CC" w14:textId="503D8F16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</w:t>
                  </w:r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FB1A8D" w:rsidRPr="00D7490D" w14:paraId="7CB58A2A" w14:textId="77777777" w:rsidTr="00F82887">
              <w:tc>
                <w:tcPr>
                  <w:tcW w:w="296" w:type="dxa"/>
                  <w:vAlign w:val="center"/>
                </w:tcPr>
                <w:p w14:paraId="6D24542C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5BDFE38" w14:textId="64A730CE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4CE62EB" w14:textId="0C12065D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BB5CBA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FB1A8D" w:rsidRPr="00D7490D" w14:paraId="236B4673" w14:textId="77777777" w:rsidTr="00F82887">
              <w:tc>
                <w:tcPr>
                  <w:tcW w:w="296" w:type="dxa"/>
                  <w:vAlign w:val="center"/>
                </w:tcPr>
                <w:p w14:paraId="06DEC883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BBEEF35" w14:textId="424BAA20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6EB7EC6" w14:textId="6BCA60B8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FB1A8D" w:rsidRPr="00D7490D" w14:paraId="23BE6EFE" w14:textId="77777777" w:rsidTr="00F82887">
              <w:tc>
                <w:tcPr>
                  <w:tcW w:w="296" w:type="dxa"/>
                  <w:vAlign w:val="center"/>
                </w:tcPr>
                <w:p w14:paraId="7F1BDD1A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AFE1E50" w14:textId="0D89D7E6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31DDC43F" w14:textId="4A3F6A4D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FB1A8D" w:rsidRPr="00D7490D" w14:paraId="394F40A6" w14:textId="77777777" w:rsidTr="00F82887">
              <w:tc>
                <w:tcPr>
                  <w:tcW w:w="296" w:type="dxa"/>
                  <w:vAlign w:val="center"/>
                </w:tcPr>
                <w:p w14:paraId="6014CDDC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192A63DE" w14:textId="63C5CCC7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0A45F832" w14:textId="3632EB6F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FB1A8D" w:rsidRPr="00D7490D" w14:paraId="229CEBCC" w14:textId="77777777" w:rsidTr="00F82887">
              <w:tc>
                <w:tcPr>
                  <w:tcW w:w="296" w:type="dxa"/>
                  <w:vAlign w:val="center"/>
                </w:tcPr>
                <w:p w14:paraId="74E80B42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504D6E5" w14:textId="7A4B7FCB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25B4C2AB" w14:textId="6E479901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FB1A8D" w:rsidRPr="00D7490D" w14:paraId="03DE1E22" w14:textId="77777777" w:rsidTr="00F82887">
              <w:tc>
                <w:tcPr>
                  <w:tcW w:w="296" w:type="dxa"/>
                  <w:vAlign w:val="center"/>
                </w:tcPr>
                <w:p w14:paraId="6C056ABA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6DC471A" w14:textId="7B8E5D49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BA068B7" w14:textId="7E9D7A89" w:rsidR="00FB1A8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FB1A8D" w:rsidRPr="00D7490D" w14:paraId="5792D0C7" w14:textId="77777777" w:rsidTr="00F82887">
              <w:tc>
                <w:tcPr>
                  <w:tcW w:w="296" w:type="dxa"/>
                  <w:vAlign w:val="center"/>
                </w:tcPr>
                <w:p w14:paraId="70E066B9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BD1C516" w14:textId="7A72E848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982BCD3" w14:textId="2545FE94" w:rsidR="00FB1A8D" w:rsidRPr="00D7490D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FB1A8D" w:rsidRPr="00D7490D" w14:paraId="0F38B172" w14:textId="77777777" w:rsidTr="00F82887">
              <w:tc>
                <w:tcPr>
                  <w:tcW w:w="296" w:type="dxa"/>
                  <w:vAlign w:val="center"/>
                </w:tcPr>
                <w:p w14:paraId="673854D2" w14:textId="77777777" w:rsidR="00FB1A8D" w:rsidRPr="00D7490D" w:rsidRDefault="00FB1A8D" w:rsidP="00FB1A8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771AE6E9" w14:textId="09444750" w:rsidR="00FB1A8D" w:rsidRPr="002C3BC2" w:rsidRDefault="00FB1A8D" w:rsidP="00FB1A8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5E1964B1" w14:textId="1B708FD9" w:rsidR="00FB1A8D" w:rsidRPr="00D7490D" w:rsidRDefault="00FB1A8D" w:rsidP="00FB1A8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EC7517" w:rsidRPr="00D7490D" w14:paraId="7BF86338" w14:textId="77777777" w:rsidTr="00F82887">
              <w:tc>
                <w:tcPr>
                  <w:tcW w:w="296" w:type="dxa"/>
                  <w:vAlign w:val="center"/>
                </w:tcPr>
                <w:p w14:paraId="2C32B16A" w14:textId="77777777" w:rsidR="00EC7517" w:rsidRPr="00D7490D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FCD0A66" w14:textId="343FCBA3" w:rsidR="00EC7517" w:rsidRPr="002C3BC2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6814AB31" w14:textId="1005A7B5" w:rsidR="00EC7517" w:rsidRPr="00D7490D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EC7517" w:rsidRPr="00D7490D" w14:paraId="3B7F1C88" w14:textId="77777777" w:rsidTr="00F82887">
              <w:tc>
                <w:tcPr>
                  <w:tcW w:w="296" w:type="dxa"/>
                  <w:vAlign w:val="center"/>
                </w:tcPr>
                <w:p w14:paraId="07DDF79E" w14:textId="21F6A430" w:rsidR="00EC7517" w:rsidRPr="00D7490D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97120D1" w14:textId="3B809045" w:rsidR="00EC7517" w:rsidRPr="001F5900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3404E983" w14:textId="75BAF8ED" w:rsidR="00EC7517" w:rsidRPr="001F5900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EC7517" w:rsidRPr="00D7490D" w14:paraId="2306F1AB" w14:textId="77777777" w:rsidTr="00F82887">
              <w:tc>
                <w:tcPr>
                  <w:tcW w:w="296" w:type="dxa"/>
                  <w:vAlign w:val="center"/>
                </w:tcPr>
                <w:p w14:paraId="46858AF5" w14:textId="77777777" w:rsidR="00EC7517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0C30A86E" w14:textId="20EC878C" w:rsidR="00EC7517" w:rsidRPr="00D7490D" w:rsidRDefault="00EC7517" w:rsidP="00EC751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vAlign w:val="center"/>
                </w:tcPr>
                <w:p w14:paraId="41BA4C1E" w14:textId="2D18CB9E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EC7517" w:rsidRPr="00D7490D" w14:paraId="212DFC62" w14:textId="77777777" w:rsidTr="00F82887">
              <w:tc>
                <w:tcPr>
                  <w:tcW w:w="296" w:type="dxa"/>
                  <w:vAlign w:val="center"/>
                </w:tcPr>
                <w:p w14:paraId="79D6F547" w14:textId="77777777" w:rsidR="00EC7517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68CAE36" w14:textId="2B484A5C" w:rsidR="00EC7517" w:rsidRPr="00D7490D" w:rsidRDefault="00EC7517" w:rsidP="00EC751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1E042C8E" w14:textId="0F597CB9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EC7517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EC7517" w:rsidRPr="002C3BC2" w:rsidRDefault="00EC7517" w:rsidP="00EC751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EC7517" w:rsidRPr="00D7490D" w14:paraId="7F2CDEA0" w14:textId="77777777" w:rsidTr="00F82887">
              <w:tc>
                <w:tcPr>
                  <w:tcW w:w="296" w:type="dxa"/>
                  <w:vAlign w:val="center"/>
                </w:tcPr>
                <w:p w14:paraId="3527C884" w14:textId="77777777" w:rsidR="00EC7517" w:rsidRPr="00D7490D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2443D34" w14:textId="3E66083C" w:rsidR="00EC7517" w:rsidRPr="002C3BC2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vAlign w:val="center"/>
                </w:tcPr>
                <w:p w14:paraId="1EECD826" w14:textId="7AB4D9DD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EC7517" w:rsidRPr="00D7490D" w14:paraId="449740BF" w14:textId="77777777" w:rsidTr="00F82887">
              <w:tc>
                <w:tcPr>
                  <w:tcW w:w="296" w:type="dxa"/>
                  <w:vAlign w:val="center"/>
                </w:tcPr>
                <w:p w14:paraId="2004675E" w14:textId="77777777" w:rsidR="00EC7517" w:rsidRPr="00D7490D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3FE4D20" w14:textId="07170014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2DE1A582" w14:textId="186ABE6F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EC7517" w:rsidRPr="00D7490D" w14:paraId="1AA28C4D" w14:textId="77777777" w:rsidTr="00F82887">
              <w:tc>
                <w:tcPr>
                  <w:tcW w:w="296" w:type="dxa"/>
                  <w:vAlign w:val="center"/>
                </w:tcPr>
                <w:p w14:paraId="054EF2FF" w14:textId="77777777" w:rsidR="00EC7517" w:rsidRPr="00D7490D" w:rsidRDefault="00EC7517" w:rsidP="00EC75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0CCCEDE" w14:textId="0C3BB100" w:rsidR="00EC7517" w:rsidRPr="002C3BC2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vAlign w:val="center"/>
                </w:tcPr>
                <w:p w14:paraId="0C28F743" w14:textId="0E1DEB62" w:rsidR="00EC7517" w:rsidRDefault="00EC7517" w:rsidP="00EC751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376ABD" w:rsidRPr="00D7490D" w14:paraId="4815C502" w14:textId="77777777" w:rsidTr="00F82887">
              <w:tc>
                <w:tcPr>
                  <w:tcW w:w="296" w:type="dxa"/>
                  <w:vAlign w:val="center"/>
                </w:tcPr>
                <w:p w14:paraId="5B81FD94" w14:textId="77777777" w:rsidR="00376ABD" w:rsidRPr="00D7490D" w:rsidRDefault="00376ABD" w:rsidP="00376AB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24E9EB83" w14:textId="0BEE38CE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vAlign w:val="center"/>
                </w:tcPr>
                <w:p w14:paraId="3CFCC4C6" w14:textId="4D05DD80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376ABD" w:rsidRPr="00D7490D" w14:paraId="5101F1EC" w14:textId="77777777" w:rsidTr="00F82887">
              <w:tc>
                <w:tcPr>
                  <w:tcW w:w="296" w:type="dxa"/>
                  <w:vAlign w:val="center"/>
                </w:tcPr>
                <w:p w14:paraId="2D2D6CE1" w14:textId="77777777" w:rsidR="00376ABD" w:rsidRPr="00D7490D" w:rsidRDefault="00376ABD" w:rsidP="00376AB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42B6D06D" w14:textId="750F46D9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7A66B385" w14:textId="661DDA62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376ABD" w:rsidRPr="00D7490D" w14:paraId="14CE005E" w14:textId="77777777" w:rsidTr="00F82887">
              <w:tc>
                <w:tcPr>
                  <w:tcW w:w="296" w:type="dxa"/>
                  <w:vAlign w:val="center"/>
                </w:tcPr>
                <w:p w14:paraId="3CFA31D9" w14:textId="77777777" w:rsidR="00376ABD" w:rsidRPr="00D7490D" w:rsidRDefault="00376ABD" w:rsidP="00376AB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655718DD" w14:textId="224FBCA4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5961B79E" w14:textId="6804ADA7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376ABD" w:rsidRPr="00D7490D" w14:paraId="30822C34" w14:textId="77777777" w:rsidTr="00F82887">
              <w:tc>
                <w:tcPr>
                  <w:tcW w:w="296" w:type="dxa"/>
                  <w:vAlign w:val="center"/>
                </w:tcPr>
                <w:p w14:paraId="77D5A545" w14:textId="77777777" w:rsidR="00376ABD" w:rsidRPr="00D7490D" w:rsidRDefault="00376ABD" w:rsidP="00376AB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vAlign w:val="center"/>
                </w:tcPr>
                <w:p w14:paraId="5A324AD1" w14:textId="1686C3DA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vAlign w:val="center"/>
                </w:tcPr>
                <w:p w14:paraId="566D0C6A" w14:textId="4B14300D" w:rsidR="00376ABD" w:rsidRPr="00DD547E" w:rsidRDefault="00376ABD" w:rsidP="00376AB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EF7EEFD" w14:textId="77777777" w:rsidR="00866E0D" w:rsidRPr="000B4881" w:rsidRDefault="00866E0D" w:rsidP="00866E0D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0B4881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78982092" w14:textId="77777777" w:rsidR="00866E0D" w:rsidRPr="000B4881" w:rsidRDefault="00866E0D" w:rsidP="00866E0D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0B4881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7F2677DF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>* Conversation with current core teacher recommended</w:t>
            </w:r>
          </w:p>
          <w:p w14:paraId="01D1A984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 xml:space="preserve">** Prior playing experience necessary.  </w:t>
            </w:r>
            <w:r w:rsidRPr="000B4881">
              <w:rPr>
                <w:b/>
                <w:sz w:val="18"/>
                <w:szCs w:val="18"/>
                <w:u w:val="single"/>
              </w:rPr>
              <w:t>Percussion Ensemble</w:t>
            </w:r>
            <w:r w:rsidRPr="000B4881">
              <w:rPr>
                <w:sz w:val="18"/>
                <w:szCs w:val="18"/>
              </w:rPr>
              <w:t xml:space="preserve"> requires teacher approval also.</w:t>
            </w:r>
          </w:p>
          <w:p w14:paraId="6360D809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0B4881">
              <w:rPr>
                <w:sz w:val="18"/>
                <w:szCs w:val="18"/>
                <w:vertAlign w:val="superscript"/>
              </w:rPr>
              <w:t>rd</w:t>
            </w:r>
            <w:r w:rsidRPr="000B4881">
              <w:rPr>
                <w:sz w:val="18"/>
                <w:szCs w:val="18"/>
              </w:rPr>
              <w:t xml:space="preserve"> science.</w:t>
            </w:r>
          </w:p>
          <w:p w14:paraId="154CBC1F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b/>
                <w:sz w:val="18"/>
                <w:szCs w:val="18"/>
              </w:rPr>
              <w:t>+</w:t>
            </w:r>
            <w:r w:rsidRPr="000B4881">
              <w:rPr>
                <w:sz w:val="18"/>
                <w:szCs w:val="18"/>
              </w:rPr>
              <w:t xml:space="preserve"> Forensic Science prerequisites are Biology </w:t>
            </w:r>
            <w:r w:rsidRPr="000B4881">
              <w:rPr>
                <w:b/>
                <w:sz w:val="18"/>
                <w:szCs w:val="18"/>
                <w:u w:val="single"/>
              </w:rPr>
              <w:t>and</w:t>
            </w:r>
            <w:r w:rsidRPr="000B4881">
              <w:rPr>
                <w:sz w:val="18"/>
                <w:szCs w:val="18"/>
              </w:rPr>
              <w:t xml:space="preserve"> Chemistry</w:t>
            </w:r>
            <w:r w:rsidRPr="000B4881">
              <w:rPr>
                <w:rFonts w:cstheme="minorHAnsi"/>
                <w:sz w:val="18"/>
                <w:szCs w:val="18"/>
              </w:rPr>
              <w:t>.</w:t>
            </w:r>
          </w:p>
          <w:p w14:paraId="3BD9BC7E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 xml:space="preserve">++ AP Biology prerequisites are Biology </w:t>
            </w:r>
            <w:r w:rsidRPr="000B4881">
              <w:rPr>
                <w:b/>
                <w:sz w:val="18"/>
                <w:szCs w:val="18"/>
                <w:u w:val="single"/>
              </w:rPr>
              <w:t>and</w:t>
            </w:r>
            <w:r w:rsidRPr="000B4881">
              <w:rPr>
                <w:sz w:val="18"/>
                <w:szCs w:val="18"/>
              </w:rPr>
              <w:t xml:space="preserve"> Chemistry.</w:t>
            </w:r>
          </w:p>
          <w:p w14:paraId="2B20EF56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298A8D9C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 xml:space="preserve">++++  AP Chemistry prerequisites are Algebra II </w:t>
            </w:r>
            <w:r w:rsidRPr="000B4881">
              <w:rPr>
                <w:b/>
                <w:sz w:val="18"/>
                <w:szCs w:val="18"/>
                <w:u w:val="single"/>
              </w:rPr>
              <w:t>and</w:t>
            </w:r>
            <w:r w:rsidRPr="000B4881">
              <w:rPr>
                <w:sz w:val="18"/>
                <w:szCs w:val="18"/>
              </w:rPr>
              <w:t xml:space="preserve"> Chemistry.</w:t>
            </w:r>
          </w:p>
          <w:p w14:paraId="43676B92" w14:textId="77777777" w:rsidR="00866E0D" w:rsidRPr="000B4881" w:rsidRDefault="00866E0D" w:rsidP="00866E0D">
            <w:pPr>
              <w:rPr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0821D649" w14:textId="719687F8" w:rsidR="00437FB3" w:rsidRPr="00087C70" w:rsidRDefault="00866E0D" w:rsidP="00866E0D">
            <w:pPr>
              <w:rPr>
                <w:b/>
                <w:sz w:val="18"/>
                <w:szCs w:val="18"/>
              </w:rPr>
            </w:pPr>
            <w:r w:rsidRPr="000B4881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72790DB4" w14:textId="77777777" w:rsidR="003A6413" w:rsidRDefault="003A6413" w:rsidP="003A6413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3A6413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E3885" w14:textId="77777777" w:rsidR="00795EAF" w:rsidRDefault="00795EAF" w:rsidP="008E48FA">
      <w:pPr>
        <w:spacing w:after="0" w:line="240" w:lineRule="auto"/>
      </w:pPr>
      <w:r>
        <w:separator/>
      </w:r>
    </w:p>
  </w:endnote>
  <w:endnote w:type="continuationSeparator" w:id="0">
    <w:p w14:paraId="3633AC53" w14:textId="77777777" w:rsidR="00795EAF" w:rsidRDefault="00795EAF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3E240" w14:textId="77777777" w:rsidR="00ED76EF" w:rsidRDefault="00ED76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0EE75" w14:textId="77777777" w:rsidR="00ED76EF" w:rsidRDefault="00ED76EF" w:rsidP="00ED76EF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05CAD05" w14:textId="1552ABAE" w:rsidR="006775FC" w:rsidRPr="00ED76EF" w:rsidRDefault="006775FC" w:rsidP="00ED76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04016" w14:textId="77777777" w:rsidR="00ED76EF" w:rsidRDefault="00ED76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417CB" w14:textId="77777777" w:rsidR="00795EAF" w:rsidRDefault="00795EAF" w:rsidP="008E48FA">
      <w:pPr>
        <w:spacing w:after="0" w:line="240" w:lineRule="auto"/>
      </w:pPr>
      <w:r>
        <w:separator/>
      </w:r>
    </w:p>
  </w:footnote>
  <w:footnote w:type="continuationSeparator" w:id="0">
    <w:p w14:paraId="21E1776F" w14:textId="77777777" w:rsidR="00795EAF" w:rsidRDefault="00795EAF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20289" w14:textId="77777777" w:rsidR="00ED76EF" w:rsidRDefault="00ED76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3EAB0DA5" w:rsidR="0066227D" w:rsidRPr="008E48FA" w:rsidRDefault="00FB1A8D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95563">
            <w:rPr>
              <w:b/>
            </w:rPr>
            <w:t>4</w:t>
          </w:r>
          <w:r w:rsidR="00182017">
            <w:rPr>
              <w:b/>
            </w:rPr>
            <w:t>-</w:t>
          </w:r>
          <w:r>
            <w:rPr>
              <w:b/>
            </w:rPr>
            <w:t>2</w:t>
          </w:r>
          <w:r w:rsidR="00295563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743B" w14:textId="77777777" w:rsidR="00ED76EF" w:rsidRDefault="00ED76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999700">
    <w:abstractNumId w:val="0"/>
  </w:num>
  <w:num w:numId="2" w16cid:durableId="1498619257">
    <w:abstractNumId w:val="2"/>
  </w:num>
  <w:num w:numId="3" w16cid:durableId="1393118391">
    <w:abstractNumId w:val="1"/>
  </w:num>
  <w:num w:numId="4" w16cid:durableId="160972608">
    <w:abstractNumId w:val="3"/>
  </w:num>
  <w:num w:numId="5" w16cid:durableId="827312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I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4881"/>
    <w:rsid w:val="000B67ED"/>
    <w:rsid w:val="000C3ED0"/>
    <w:rsid w:val="000C6B16"/>
    <w:rsid w:val="000D6E65"/>
    <w:rsid w:val="00103A08"/>
    <w:rsid w:val="00107EFF"/>
    <w:rsid w:val="00110123"/>
    <w:rsid w:val="0015456E"/>
    <w:rsid w:val="00161BEA"/>
    <w:rsid w:val="00182017"/>
    <w:rsid w:val="001B782E"/>
    <w:rsid w:val="001C1D47"/>
    <w:rsid w:val="001C6E60"/>
    <w:rsid w:val="001D13A3"/>
    <w:rsid w:val="001F5900"/>
    <w:rsid w:val="001F7B38"/>
    <w:rsid w:val="0022790B"/>
    <w:rsid w:val="00243679"/>
    <w:rsid w:val="00246E00"/>
    <w:rsid w:val="00252E84"/>
    <w:rsid w:val="00260BEB"/>
    <w:rsid w:val="00270895"/>
    <w:rsid w:val="00295563"/>
    <w:rsid w:val="002A4EB2"/>
    <w:rsid w:val="002C3BC2"/>
    <w:rsid w:val="002D2353"/>
    <w:rsid w:val="002F50C8"/>
    <w:rsid w:val="0032322D"/>
    <w:rsid w:val="00362DEB"/>
    <w:rsid w:val="00373931"/>
    <w:rsid w:val="00376ABD"/>
    <w:rsid w:val="00383706"/>
    <w:rsid w:val="003A6413"/>
    <w:rsid w:val="00407D6C"/>
    <w:rsid w:val="004312FB"/>
    <w:rsid w:val="00431400"/>
    <w:rsid w:val="00437FB3"/>
    <w:rsid w:val="0046715B"/>
    <w:rsid w:val="004A6D80"/>
    <w:rsid w:val="004C0A2F"/>
    <w:rsid w:val="005131B5"/>
    <w:rsid w:val="00517C22"/>
    <w:rsid w:val="00556468"/>
    <w:rsid w:val="00571900"/>
    <w:rsid w:val="005944EB"/>
    <w:rsid w:val="005A375B"/>
    <w:rsid w:val="005A44DB"/>
    <w:rsid w:val="005F298B"/>
    <w:rsid w:val="005F78E1"/>
    <w:rsid w:val="00605F84"/>
    <w:rsid w:val="00630305"/>
    <w:rsid w:val="00655783"/>
    <w:rsid w:val="0066227D"/>
    <w:rsid w:val="00676B3B"/>
    <w:rsid w:val="006775FC"/>
    <w:rsid w:val="00681D0D"/>
    <w:rsid w:val="00685CF9"/>
    <w:rsid w:val="006C04DB"/>
    <w:rsid w:val="006C53D0"/>
    <w:rsid w:val="006D3A4B"/>
    <w:rsid w:val="00704605"/>
    <w:rsid w:val="00722211"/>
    <w:rsid w:val="007274BA"/>
    <w:rsid w:val="00727551"/>
    <w:rsid w:val="00731F7C"/>
    <w:rsid w:val="007351C2"/>
    <w:rsid w:val="00756DE2"/>
    <w:rsid w:val="007604E0"/>
    <w:rsid w:val="00786C7C"/>
    <w:rsid w:val="00795EAF"/>
    <w:rsid w:val="007A327C"/>
    <w:rsid w:val="007E197D"/>
    <w:rsid w:val="00843A82"/>
    <w:rsid w:val="0086242D"/>
    <w:rsid w:val="00866E0D"/>
    <w:rsid w:val="008A221E"/>
    <w:rsid w:val="008C3833"/>
    <w:rsid w:val="008E2B5C"/>
    <w:rsid w:val="008E48FA"/>
    <w:rsid w:val="008F3AF6"/>
    <w:rsid w:val="009052CF"/>
    <w:rsid w:val="00950E8A"/>
    <w:rsid w:val="00963389"/>
    <w:rsid w:val="0097423B"/>
    <w:rsid w:val="009B02DE"/>
    <w:rsid w:val="009C60E6"/>
    <w:rsid w:val="009D012D"/>
    <w:rsid w:val="00A13075"/>
    <w:rsid w:val="00A260C9"/>
    <w:rsid w:val="00A4592A"/>
    <w:rsid w:val="00A62091"/>
    <w:rsid w:val="00A64182"/>
    <w:rsid w:val="00AB39B8"/>
    <w:rsid w:val="00AC248F"/>
    <w:rsid w:val="00AC3A18"/>
    <w:rsid w:val="00AE0979"/>
    <w:rsid w:val="00B26E37"/>
    <w:rsid w:val="00B468BD"/>
    <w:rsid w:val="00B515A5"/>
    <w:rsid w:val="00B5483E"/>
    <w:rsid w:val="00B91EB3"/>
    <w:rsid w:val="00B97DCE"/>
    <w:rsid w:val="00BB5CBA"/>
    <w:rsid w:val="00BC552C"/>
    <w:rsid w:val="00C148D1"/>
    <w:rsid w:val="00C203E6"/>
    <w:rsid w:val="00C45E75"/>
    <w:rsid w:val="00C75125"/>
    <w:rsid w:val="00C75EED"/>
    <w:rsid w:val="00CB24AD"/>
    <w:rsid w:val="00CB76E8"/>
    <w:rsid w:val="00CF6AF9"/>
    <w:rsid w:val="00D038BF"/>
    <w:rsid w:val="00D330B3"/>
    <w:rsid w:val="00D53066"/>
    <w:rsid w:val="00D55A1A"/>
    <w:rsid w:val="00D61705"/>
    <w:rsid w:val="00D61A03"/>
    <w:rsid w:val="00D72EE4"/>
    <w:rsid w:val="00D746ED"/>
    <w:rsid w:val="00D7490D"/>
    <w:rsid w:val="00D9304E"/>
    <w:rsid w:val="00DB2E19"/>
    <w:rsid w:val="00DB3F3C"/>
    <w:rsid w:val="00DB6C42"/>
    <w:rsid w:val="00DD4848"/>
    <w:rsid w:val="00DD4F3E"/>
    <w:rsid w:val="00DF0205"/>
    <w:rsid w:val="00E071E6"/>
    <w:rsid w:val="00E21543"/>
    <w:rsid w:val="00E24587"/>
    <w:rsid w:val="00E45558"/>
    <w:rsid w:val="00E6708C"/>
    <w:rsid w:val="00E736C0"/>
    <w:rsid w:val="00E86244"/>
    <w:rsid w:val="00E9211A"/>
    <w:rsid w:val="00EC7517"/>
    <w:rsid w:val="00ED4E85"/>
    <w:rsid w:val="00ED76EF"/>
    <w:rsid w:val="00EF6351"/>
    <w:rsid w:val="00F071AE"/>
    <w:rsid w:val="00F177C4"/>
    <w:rsid w:val="00F3013B"/>
    <w:rsid w:val="00F44D49"/>
    <w:rsid w:val="00F46D80"/>
    <w:rsid w:val="00F7760E"/>
    <w:rsid w:val="00F82887"/>
    <w:rsid w:val="00F856D2"/>
    <w:rsid w:val="00F94684"/>
    <w:rsid w:val="00FB1A8D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517C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517C22"/>
  </w:style>
  <w:style w:type="character" w:customStyle="1" w:styleId="eop">
    <w:name w:val="eop"/>
    <w:basedOn w:val="DefaultParagraphFont"/>
    <w:rsid w:val="00517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4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I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7</cp:revision>
  <cp:lastPrinted>2020-01-10T12:46:00Z</cp:lastPrinted>
  <dcterms:created xsi:type="dcterms:W3CDTF">2018-01-10T20:28:00Z</dcterms:created>
  <dcterms:modified xsi:type="dcterms:W3CDTF">2024-02-01T17:37:00Z</dcterms:modified>
</cp:coreProperties>
</file>